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48DBD4" w14:textId="7FD184BB" w:rsidR="00133CF5" w:rsidRDefault="00DC7766">
      <w:pPr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To go through the EBICS Payment Process </w:t>
      </w:r>
      <w:r w:rsidR="00FD64F4">
        <w:rPr>
          <w:lang w:val="en-US"/>
        </w:rPr>
        <w:t>you should setup the Following</w:t>
      </w:r>
    </w:p>
    <w:p w14:paraId="08960D75" w14:textId="7F8F0696" w:rsidR="00AE02A5" w:rsidRDefault="00AE02A5">
      <w:pPr>
        <w:rPr>
          <w:lang w:val="en-US"/>
        </w:rPr>
      </w:pPr>
    </w:p>
    <w:p w14:paraId="2CFC9477" w14:textId="2E12A8EC" w:rsidR="00AE02A5" w:rsidRPr="00B46BCC" w:rsidRDefault="00D35AEB">
      <w:pPr>
        <w:rPr>
          <w:b/>
          <w:bCs/>
          <w:lang w:val="en-US"/>
        </w:rPr>
      </w:pPr>
      <w:r w:rsidRPr="00B46BCC">
        <w:rPr>
          <w:b/>
          <w:bCs/>
          <w:lang w:val="en-US"/>
        </w:rPr>
        <w:t>Step 1:</w:t>
      </w:r>
    </w:p>
    <w:p w14:paraId="394D9C06" w14:textId="60F1BDA8" w:rsidR="00AE02A5" w:rsidRDefault="00577C41" w:rsidP="00AE02A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o to</w:t>
      </w:r>
      <w:r w:rsidR="00AE02A5">
        <w:rPr>
          <w:lang w:val="en-US"/>
        </w:rPr>
        <w:t xml:space="preserve"> </w:t>
      </w:r>
      <w:hyperlink r:id="rId5" w:history="1">
        <w:r w:rsidRPr="009257FE">
          <w:rPr>
            <w:rStyle w:val="Hyperlink"/>
            <w:lang w:val="en-US"/>
          </w:rPr>
          <w:t>https://c2ttest.azurewebsites.net/SecuritySetting/PaymentSecurity/Technical/ThreeSkeyConfiguration.aspx</w:t>
        </w:r>
      </w:hyperlink>
    </w:p>
    <w:p w14:paraId="3505BDF5" w14:textId="3F0CF754" w:rsidR="00577C41" w:rsidRPr="00577C41" w:rsidRDefault="00577C41" w:rsidP="00577C41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rule as the following</w:t>
      </w:r>
    </w:p>
    <w:p w14:paraId="648BCF11" w14:textId="70F2ECCF" w:rsidR="00FD64F4" w:rsidRDefault="00765AAB" w:rsidP="00765AAB">
      <w:pPr>
        <w:rPr>
          <w:lang w:val="en-US"/>
        </w:rPr>
      </w:pPr>
      <w:r>
        <w:rPr>
          <w:b/>
          <w:bCs/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3BF6A44D" wp14:editId="49CA4CD9">
            <wp:simplePos x="0" y="0"/>
            <wp:positionH relativeFrom="margin">
              <wp:align>center</wp:align>
            </wp:positionH>
            <wp:positionV relativeFrom="paragraph">
              <wp:posOffset>2465</wp:posOffset>
            </wp:positionV>
            <wp:extent cx="4905375" cy="3707130"/>
            <wp:effectExtent l="0" t="0" r="9525" b="762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70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46BCC" w:rsidRPr="00B46BCC">
        <w:rPr>
          <w:lang w:val="en-US"/>
        </w:rPr>
        <w:br w:type="textWrapping" w:clear="all"/>
      </w:r>
    </w:p>
    <w:p w14:paraId="1AC4DCB7" w14:textId="58ED4B21" w:rsidR="00FD64F4" w:rsidRPr="00AE5C6F" w:rsidRDefault="00B46BCC" w:rsidP="00FD64F4">
      <w:pPr>
        <w:rPr>
          <w:b/>
          <w:bCs/>
          <w:lang w:val="en-US"/>
        </w:rPr>
      </w:pPr>
      <w:r w:rsidRPr="00AE5C6F">
        <w:rPr>
          <w:b/>
          <w:bCs/>
          <w:lang w:val="en-US"/>
        </w:rPr>
        <w:t>Step 2:</w:t>
      </w:r>
    </w:p>
    <w:p w14:paraId="7A88DF01" w14:textId="397F1ED1" w:rsidR="00B46BCC" w:rsidRDefault="00B46BCC" w:rsidP="00B46BC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o to </w:t>
      </w:r>
      <w:hyperlink r:id="rId7" w:history="1">
        <w:r w:rsidRPr="009257FE">
          <w:rPr>
            <w:rStyle w:val="Hyperlink"/>
            <w:lang w:val="en-US"/>
          </w:rPr>
          <w:t>https://c2ttest.azurewebsites.net/Payments/ThreeSkeyKeys.aspx</w:t>
        </w:r>
      </w:hyperlink>
    </w:p>
    <w:p w14:paraId="4087DD64" w14:textId="22F4E319" w:rsidR="005D4432" w:rsidRDefault="005D4432" w:rsidP="005D443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reate a </w:t>
      </w:r>
      <w:r w:rsidR="0083090E">
        <w:rPr>
          <w:lang w:val="en-US"/>
        </w:rPr>
        <w:t>key</w:t>
      </w:r>
      <w:r>
        <w:rPr>
          <w:lang w:val="en-US"/>
        </w:rPr>
        <w:t xml:space="preserve"> as the following</w:t>
      </w:r>
    </w:p>
    <w:p w14:paraId="5591D27D" w14:textId="19A90B70" w:rsidR="00B46BCC" w:rsidRDefault="00B46BCC" w:rsidP="00765AAB">
      <w:pPr>
        <w:jc w:val="center"/>
        <w:rPr>
          <w:noProof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E7B3854" wp14:editId="78C0DB46">
            <wp:extent cx="5354021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0304" cy="2646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2876AC" w14:textId="7C5D53B0" w:rsidR="00692BF3" w:rsidRPr="000509F6" w:rsidRDefault="00692BF3" w:rsidP="00692BF3">
      <w:pPr>
        <w:rPr>
          <w:b/>
          <w:bCs/>
          <w:lang w:val="en-US"/>
        </w:rPr>
      </w:pPr>
    </w:p>
    <w:p w14:paraId="2360716A" w14:textId="1821EAE9" w:rsidR="00692BF3" w:rsidRPr="000509F6" w:rsidRDefault="005D4432" w:rsidP="00692BF3">
      <w:pPr>
        <w:rPr>
          <w:b/>
          <w:bCs/>
          <w:lang w:val="en-US"/>
        </w:rPr>
      </w:pPr>
      <w:r w:rsidRPr="000509F6">
        <w:rPr>
          <w:b/>
          <w:bCs/>
          <w:lang w:val="en-US"/>
        </w:rPr>
        <w:t>Step 3:</w:t>
      </w:r>
    </w:p>
    <w:p w14:paraId="683D9CF9" w14:textId="44CB5047" w:rsidR="005D4432" w:rsidRPr="005D4432" w:rsidRDefault="005D4432" w:rsidP="005D443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o to </w:t>
      </w:r>
      <w:hyperlink r:id="rId9" w:history="1">
        <w:r>
          <w:rPr>
            <w:rStyle w:val="Hyperlink"/>
          </w:rPr>
          <w:t>https://c2ttest.azurewebsites.net/SecuritySetting/ApplicationSecurity/EBICSSettings.aspx</w:t>
        </w:r>
      </w:hyperlink>
    </w:p>
    <w:p w14:paraId="46D39640" w14:textId="39B60BB4" w:rsidR="005D4432" w:rsidRPr="005D4432" w:rsidRDefault="005D4432" w:rsidP="005D443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reate a rule as the following</w:t>
      </w:r>
    </w:p>
    <w:p w14:paraId="5BECD6EC" w14:textId="13725072" w:rsidR="000509F6" w:rsidRDefault="00212BFE" w:rsidP="006A39C2">
      <w:pPr>
        <w:jc w:val="center"/>
        <w:rPr>
          <w:lang w:val="en-US"/>
        </w:rPr>
      </w:pPr>
      <w:r w:rsidRPr="00212BFE">
        <w:rPr>
          <w:lang w:val="en-US"/>
        </w:rPr>
        <w:drawing>
          <wp:inline distT="0" distB="0" distL="0" distR="0" wp14:anchorId="052428AA" wp14:editId="581B628C">
            <wp:extent cx="5731510" cy="29495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B094" w14:textId="7EB1DB65" w:rsidR="00803C7E" w:rsidRPr="00B46BCC" w:rsidRDefault="00803C7E" w:rsidP="00803C7E">
      <w:pPr>
        <w:rPr>
          <w:b/>
          <w:bCs/>
          <w:lang w:val="en-US"/>
        </w:rPr>
      </w:pPr>
      <w:r w:rsidRPr="00B46BCC">
        <w:rPr>
          <w:b/>
          <w:bCs/>
          <w:lang w:val="en-US"/>
        </w:rPr>
        <w:t xml:space="preserve">Step </w:t>
      </w:r>
      <w:r>
        <w:rPr>
          <w:b/>
          <w:bCs/>
          <w:lang w:val="en-US"/>
        </w:rPr>
        <w:t>4</w:t>
      </w:r>
      <w:r w:rsidRPr="00B46BCC">
        <w:rPr>
          <w:b/>
          <w:bCs/>
          <w:lang w:val="en-US"/>
        </w:rPr>
        <w:t>:</w:t>
      </w:r>
    </w:p>
    <w:p w14:paraId="2B8AECDB" w14:textId="6E35A884" w:rsidR="00803C7E" w:rsidRDefault="00803C7E" w:rsidP="009935E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o to Payment Editor and create a payment </w:t>
      </w:r>
    </w:p>
    <w:p w14:paraId="1B8EC691" w14:textId="77777777" w:rsidR="009935E6" w:rsidRPr="009935E6" w:rsidRDefault="009935E6" w:rsidP="009935E6">
      <w:pPr>
        <w:pStyle w:val="ListParagraph"/>
        <w:rPr>
          <w:lang w:val="en-US"/>
        </w:rPr>
      </w:pPr>
    </w:p>
    <w:p w14:paraId="7F207AB5" w14:textId="1C10757B" w:rsidR="00803C7E" w:rsidRPr="00803C7E" w:rsidRDefault="00803C7E" w:rsidP="00803C7E">
      <w:pPr>
        <w:rPr>
          <w:b/>
          <w:bCs/>
          <w:lang w:val="en-US"/>
        </w:rPr>
      </w:pPr>
      <w:r w:rsidRPr="00803C7E">
        <w:rPr>
          <w:b/>
          <w:bCs/>
          <w:lang w:val="en-US"/>
        </w:rPr>
        <w:t>Step 5:</w:t>
      </w:r>
    </w:p>
    <w:p w14:paraId="2F6EFCF3" w14:textId="3D4A2616" w:rsidR="00803C7E" w:rsidRDefault="00803C7E" w:rsidP="00803C7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o to</w:t>
      </w:r>
      <w:r w:rsidR="0080533D">
        <w:rPr>
          <w:lang w:val="en-US"/>
        </w:rPr>
        <w:t xml:space="preserve"> </w:t>
      </w:r>
      <w:hyperlink r:id="rId11" w:history="1">
        <w:r w:rsidR="0080533D" w:rsidRPr="009257FE">
          <w:rPr>
            <w:rStyle w:val="Hyperlink"/>
            <w:lang w:val="en-US"/>
          </w:rPr>
          <w:t>https://c2ttest.azurewebsites.net/Payments/paymentvalidation.aspx</w:t>
        </w:r>
      </w:hyperlink>
    </w:p>
    <w:p w14:paraId="6FB1857F" w14:textId="10CAE5CA" w:rsidR="00803C7E" w:rsidRDefault="00803C7E" w:rsidP="00803C7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alidate the payment</w:t>
      </w:r>
    </w:p>
    <w:p w14:paraId="52DE1FF8" w14:textId="620F45A0" w:rsidR="00803C7E" w:rsidRDefault="00AC218C" w:rsidP="00803C7E">
      <w:pPr>
        <w:rPr>
          <w:lang w:val="en-US"/>
        </w:rPr>
      </w:pPr>
      <w:r w:rsidRPr="00AC218C">
        <w:rPr>
          <w:noProof/>
          <w:lang w:val="en-US"/>
        </w:rPr>
        <w:lastRenderedPageBreak/>
        <w:drawing>
          <wp:inline distT="0" distB="0" distL="0" distR="0" wp14:anchorId="7EEF064E" wp14:editId="15B96672">
            <wp:extent cx="5731510" cy="28149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F569B" w14:textId="4B8CC356" w:rsidR="00803C7E" w:rsidRPr="0080533D" w:rsidRDefault="00803C7E" w:rsidP="00803C7E">
      <w:pPr>
        <w:rPr>
          <w:b/>
          <w:bCs/>
          <w:lang w:val="en-US"/>
        </w:rPr>
      </w:pPr>
      <w:r w:rsidRPr="0080533D">
        <w:rPr>
          <w:b/>
          <w:bCs/>
          <w:lang w:val="en-US"/>
        </w:rPr>
        <w:t xml:space="preserve">Step 6: </w:t>
      </w:r>
    </w:p>
    <w:p w14:paraId="722EA9A8" w14:textId="78987940" w:rsidR="00803C7E" w:rsidRPr="00803C7E" w:rsidRDefault="00803C7E" w:rsidP="00803C7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o to </w:t>
      </w:r>
      <w:hyperlink r:id="rId13" w:history="1">
        <w:r>
          <w:rPr>
            <w:rStyle w:val="Hyperlink"/>
          </w:rPr>
          <w:t>https://c2ttest.azurewebsites.net/Payments/EBICSSignature.aspx</w:t>
        </w:r>
      </w:hyperlink>
    </w:p>
    <w:p w14:paraId="0C707621" w14:textId="7A62F0DD" w:rsidR="00803C7E" w:rsidRPr="00803C7E" w:rsidRDefault="00803C7E" w:rsidP="00803C7E">
      <w:pPr>
        <w:pStyle w:val="ListParagraph"/>
        <w:numPr>
          <w:ilvl w:val="0"/>
          <w:numId w:val="2"/>
        </w:numPr>
        <w:rPr>
          <w:lang w:val="en-US"/>
        </w:rPr>
      </w:pPr>
      <w:r>
        <w:t>Sign the payment</w:t>
      </w:r>
    </w:p>
    <w:p w14:paraId="5996E276" w14:textId="52A14C91" w:rsidR="000509F6" w:rsidRPr="00692BF3" w:rsidRDefault="00212BFE" w:rsidP="009D2E34">
      <w:pPr>
        <w:rPr>
          <w:lang w:val="en-US"/>
        </w:rPr>
      </w:pPr>
      <w:r w:rsidRPr="00212BFE">
        <w:rPr>
          <w:lang w:val="en-US"/>
        </w:rPr>
        <w:drawing>
          <wp:inline distT="0" distB="0" distL="0" distR="0" wp14:anchorId="1103297A" wp14:editId="0FE4F1C8">
            <wp:extent cx="5731510" cy="2814955"/>
            <wp:effectExtent l="0" t="0" r="254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09F6" w:rsidRPr="00692B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8A3E42"/>
    <w:multiLevelType w:val="hybridMultilevel"/>
    <w:tmpl w:val="0944D99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3B4578"/>
    <w:multiLevelType w:val="hybridMultilevel"/>
    <w:tmpl w:val="049AE852"/>
    <w:lvl w:ilvl="0" w:tplc="EE18C16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zMLU0NjQzNTO3MDFQ0lEKTi0uzszPAykwqgUA6vkJCCwAAAA="/>
  </w:docVars>
  <w:rsids>
    <w:rsidRoot w:val="0026560C"/>
    <w:rsid w:val="000509F6"/>
    <w:rsid w:val="00133CF5"/>
    <w:rsid w:val="00212BFE"/>
    <w:rsid w:val="0026560C"/>
    <w:rsid w:val="003533FD"/>
    <w:rsid w:val="003A0FBD"/>
    <w:rsid w:val="004707A0"/>
    <w:rsid w:val="00577C41"/>
    <w:rsid w:val="005D4432"/>
    <w:rsid w:val="00692BF3"/>
    <w:rsid w:val="006A39C2"/>
    <w:rsid w:val="00765AAB"/>
    <w:rsid w:val="00803C7E"/>
    <w:rsid w:val="0080533D"/>
    <w:rsid w:val="0083090E"/>
    <w:rsid w:val="009935E6"/>
    <w:rsid w:val="009D2E34"/>
    <w:rsid w:val="00AC218C"/>
    <w:rsid w:val="00AE02A5"/>
    <w:rsid w:val="00AE5C6F"/>
    <w:rsid w:val="00B46BCC"/>
    <w:rsid w:val="00B6554D"/>
    <w:rsid w:val="00D0644E"/>
    <w:rsid w:val="00D32E1C"/>
    <w:rsid w:val="00D35AEB"/>
    <w:rsid w:val="00DC7766"/>
    <w:rsid w:val="00FD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|"/>
  <w14:docId w14:val="32B16158"/>
  <w15:chartTrackingRefBased/>
  <w15:docId w15:val="{FEF756B4-2EE4-4940-BFAD-9B55EF11C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64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64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64F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3C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c2ttest.azurewebsites.net/Payments/EBICSSignature.aspx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2ttest.azurewebsites.net/Payments/ThreeSkeyKeys.aspx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c2ttest.azurewebsites.net/Payments/paymentvalidation.aspx" TargetMode="External"/><Relationship Id="rId5" Type="http://schemas.openxmlformats.org/officeDocument/2006/relationships/hyperlink" Target="https://c2ttest.azurewebsites.net/SecuritySetting/PaymentSecurity/Technical/ThreeSkeyConfiguration.aspx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c2ttest.azurewebsites.net/SecuritySetting/ApplicationSecurity/EBICSSettings.aspx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3</Pages>
  <Words>176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a jaber</dc:creator>
  <cp:keywords/>
  <dc:description/>
  <cp:lastModifiedBy>lara jaber</cp:lastModifiedBy>
  <cp:revision>28</cp:revision>
  <dcterms:created xsi:type="dcterms:W3CDTF">2019-10-15T09:38:00Z</dcterms:created>
  <dcterms:modified xsi:type="dcterms:W3CDTF">2019-10-16T08:47:00Z</dcterms:modified>
</cp:coreProperties>
</file>